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8FACC" w14:textId="4B678BC8" w:rsidR="00913B8B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AC Meeting Minutes </w:t>
      </w:r>
      <w:r w:rsidR="00402E19">
        <w:rPr>
          <w:sz w:val="28"/>
          <w:szCs w:val="28"/>
        </w:rPr>
        <w:t>1</w:t>
      </w:r>
      <w:r w:rsidR="00F45CFB">
        <w:rPr>
          <w:sz w:val="28"/>
          <w:szCs w:val="28"/>
        </w:rPr>
        <w:t>1</w:t>
      </w:r>
      <w:r w:rsidR="008B5CBA">
        <w:rPr>
          <w:sz w:val="28"/>
          <w:szCs w:val="28"/>
        </w:rPr>
        <w:t>.</w:t>
      </w:r>
      <w:r w:rsidR="004E62CC">
        <w:rPr>
          <w:sz w:val="28"/>
          <w:szCs w:val="28"/>
        </w:rPr>
        <w:t>2</w:t>
      </w:r>
      <w:r w:rsidR="00F45CFB">
        <w:rPr>
          <w:sz w:val="28"/>
          <w:szCs w:val="28"/>
        </w:rPr>
        <w:t>8</w:t>
      </w:r>
      <w:r w:rsidR="004E62CC">
        <w:rPr>
          <w:sz w:val="28"/>
          <w:szCs w:val="28"/>
        </w:rPr>
        <w:t>.</w:t>
      </w:r>
      <w:r w:rsidR="00D6324D">
        <w:rPr>
          <w:sz w:val="28"/>
          <w:szCs w:val="28"/>
        </w:rPr>
        <w:t>2</w:t>
      </w:r>
      <w:r w:rsidR="00DE6952">
        <w:rPr>
          <w:sz w:val="28"/>
          <w:szCs w:val="28"/>
        </w:rPr>
        <w:t>2</w:t>
      </w:r>
    </w:p>
    <w:tbl>
      <w:tblPr>
        <w:tblpPr w:leftFromText="180" w:rightFromText="180" w:vertAnchor="page" w:horzAnchor="margin" w:tblpXSpec="center" w:tblpY="2531"/>
        <w:tblW w:w="11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4363"/>
        <w:gridCol w:w="1272"/>
        <w:gridCol w:w="4306"/>
      </w:tblGrid>
      <w:tr w:rsidR="00E578D1" w:rsidRPr="00AC4A2A" w14:paraId="2B942025" w14:textId="77777777" w:rsidTr="005B6D2D">
        <w:trPr>
          <w:trHeight w:val="303"/>
        </w:trPr>
        <w:tc>
          <w:tcPr>
            <w:tcW w:w="1271" w:type="dxa"/>
            <w:shd w:val="clear" w:color="auto" w:fill="auto"/>
          </w:tcPr>
          <w:p w14:paraId="4893F279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AC4A2A">
              <w:rPr>
                <w:rFonts w:ascii="Arial" w:hAnsi="Arial" w:cs="Arial"/>
                <w:b/>
                <w:i/>
                <w:sz w:val="24"/>
                <w:szCs w:val="24"/>
              </w:rPr>
              <w:t>Present</w:t>
            </w:r>
          </w:p>
        </w:tc>
        <w:tc>
          <w:tcPr>
            <w:tcW w:w="4363" w:type="dxa"/>
            <w:shd w:val="clear" w:color="auto" w:fill="auto"/>
          </w:tcPr>
          <w:p w14:paraId="6EC9E2B9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520BBA15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 w:rsidRPr="00AC4A2A">
              <w:rPr>
                <w:rFonts w:ascii="Arial" w:hAnsi="Arial" w:cs="Arial"/>
                <w:b/>
                <w:i/>
                <w:sz w:val="24"/>
                <w:szCs w:val="24"/>
              </w:rPr>
              <w:t>Present</w:t>
            </w:r>
          </w:p>
        </w:tc>
        <w:tc>
          <w:tcPr>
            <w:tcW w:w="4306" w:type="dxa"/>
            <w:shd w:val="clear" w:color="auto" w:fill="auto"/>
          </w:tcPr>
          <w:p w14:paraId="26EEA09B" w14:textId="77777777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</w:tr>
      <w:tr w:rsidR="00E578D1" w:rsidRPr="00AC4A2A" w14:paraId="7D952FF1" w14:textId="77777777" w:rsidTr="005B6D2D">
        <w:trPr>
          <w:trHeight w:val="477"/>
        </w:trPr>
        <w:tc>
          <w:tcPr>
            <w:tcW w:w="1271" w:type="dxa"/>
            <w:shd w:val="clear" w:color="auto" w:fill="auto"/>
          </w:tcPr>
          <w:p w14:paraId="6CA1EA01" w14:textId="29CE2766" w:rsidR="00E578D1" w:rsidRPr="00AC4A2A" w:rsidRDefault="005D35BB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1A9B1BE8" w14:textId="5C92E38B" w:rsidR="00E578D1" w:rsidRPr="00AC4A2A" w:rsidRDefault="00D6324D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Brian Morgan</w:t>
            </w:r>
            <w:r w:rsidR="00E578D1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, </w:t>
            </w:r>
            <w:r w:rsidR="009F5E0F">
              <w:rPr>
                <w:rFonts w:ascii="Arial" w:hAnsi="Arial" w:cs="Arial"/>
                <w:bCs/>
                <w:iCs/>
                <w:sz w:val="24"/>
                <w:szCs w:val="24"/>
              </w:rPr>
              <w:t>P</w:t>
            </w:r>
            <w:r w:rsidR="00E578D1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rincipal</w:t>
            </w:r>
          </w:p>
        </w:tc>
        <w:tc>
          <w:tcPr>
            <w:tcW w:w="1272" w:type="dxa"/>
            <w:shd w:val="clear" w:color="auto" w:fill="auto"/>
          </w:tcPr>
          <w:p w14:paraId="4B8A4A5A" w14:textId="3FE9B712" w:rsidR="00E578D1" w:rsidRPr="00AC4A2A" w:rsidRDefault="00E578D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644500B8" w14:textId="77777777" w:rsidR="00E578D1" w:rsidRDefault="00B7025D" w:rsidP="00D6324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</w:t>
            </w:r>
            <w:r w:rsidR="00237C41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</w:t>
            </w:r>
            <w:r w:rsidR="006D4753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</w:t>
            </w:r>
            <w:r w:rsidR="00237C41">
              <w:rPr>
                <w:rFonts w:ascii="Arial" w:hAnsi="Arial" w:cs="Arial"/>
                <w:bCs/>
                <w:iCs/>
                <w:sz w:val="24"/>
                <w:szCs w:val="24"/>
              </w:rPr>
              <w:t>Michelle Grant, parent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</w:t>
            </w:r>
          </w:p>
          <w:p w14:paraId="13534BF2" w14:textId="1B160D25" w:rsidR="006D4753" w:rsidRPr="00AC4A2A" w:rsidRDefault="006D4753" w:rsidP="00D6324D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</w:t>
            </w:r>
          </w:p>
        </w:tc>
      </w:tr>
      <w:tr w:rsidR="009F5E0F" w:rsidRPr="00AC4A2A" w14:paraId="16D735EB" w14:textId="77777777" w:rsidTr="005B6D2D">
        <w:trPr>
          <w:trHeight w:val="521"/>
        </w:trPr>
        <w:tc>
          <w:tcPr>
            <w:tcW w:w="1271" w:type="dxa"/>
            <w:shd w:val="clear" w:color="auto" w:fill="auto"/>
          </w:tcPr>
          <w:p w14:paraId="3F7E5297" w14:textId="5750DC29" w:rsidR="009F5E0F" w:rsidRPr="00AC4A2A" w:rsidRDefault="005D35BB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6C332E24" w14:textId="51C5AEE9" w:rsidR="009F5E0F" w:rsidRPr="00AC4A2A" w:rsidRDefault="00384FB6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Keli Keyes, 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SAC </w:t>
            </w:r>
            <w:r w:rsidR="0076367B">
              <w:rPr>
                <w:rFonts w:ascii="Arial" w:hAnsi="Arial" w:cs="Arial"/>
                <w:bCs/>
                <w:iCs/>
                <w:sz w:val="24"/>
                <w:szCs w:val="24"/>
              </w:rPr>
              <w:t>C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hair</w:t>
            </w:r>
            <w:r w:rsidR="00D6324D">
              <w:rPr>
                <w:rFonts w:ascii="Arial" w:hAnsi="Arial" w:cs="Arial"/>
                <w:bCs/>
                <w:iCs/>
                <w:sz w:val="24"/>
                <w:szCs w:val="24"/>
              </w:rPr>
              <w:t>, Instructional</w:t>
            </w:r>
            <w:r w:rsidR="00BC5B06"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1272" w:type="dxa"/>
            <w:shd w:val="clear" w:color="auto" w:fill="auto"/>
          </w:tcPr>
          <w:p w14:paraId="027DF944" w14:textId="042113BF" w:rsidR="009F5E0F" w:rsidRPr="00AC4A2A" w:rsidRDefault="009F5E0F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35D0659E" w14:textId="7EE4A36D" w:rsidR="009F5E0F" w:rsidRPr="00AC4A2A" w:rsidRDefault="003B28A1" w:rsidP="00E578D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atie Wroten, parent</w:t>
            </w:r>
          </w:p>
        </w:tc>
      </w:tr>
      <w:tr w:rsidR="00517157" w:rsidRPr="00AC4A2A" w14:paraId="7EBB05EC" w14:textId="77777777" w:rsidTr="005B6D2D">
        <w:trPr>
          <w:trHeight w:val="592"/>
        </w:trPr>
        <w:tc>
          <w:tcPr>
            <w:tcW w:w="1271" w:type="dxa"/>
            <w:shd w:val="clear" w:color="auto" w:fill="auto"/>
          </w:tcPr>
          <w:p w14:paraId="37871F3A" w14:textId="7232257B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55C5D2A1" w14:textId="35961951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Kelly Yelvington, Secretary, </w:t>
            </w:r>
            <w:r w:rsidR="00EA3CFB">
              <w:rPr>
                <w:rFonts w:ascii="Arial" w:hAnsi="Arial" w:cs="Arial"/>
                <w:bCs/>
                <w:iCs/>
                <w:sz w:val="24"/>
                <w:szCs w:val="24"/>
              </w:rPr>
              <w:t>I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nstructional</w:t>
            </w:r>
          </w:p>
        </w:tc>
        <w:tc>
          <w:tcPr>
            <w:tcW w:w="1272" w:type="dxa"/>
            <w:shd w:val="clear" w:color="auto" w:fill="auto"/>
          </w:tcPr>
          <w:p w14:paraId="212E4D2C" w14:textId="194A1748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09C415D8" w14:textId="21C4C591" w:rsidR="00517157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ab/>
              <w:t xml:space="preserve"> Stephen </w:t>
            </w:r>
            <w:r w:rsidR="00B42389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and Shannon 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Lopez, parent</w:t>
            </w:r>
          </w:p>
          <w:p w14:paraId="5EA20971" w14:textId="271A8840" w:rsidR="00517157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  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ab/>
            </w:r>
          </w:p>
          <w:p w14:paraId="08534CEE" w14:textId="5F89B35B" w:rsidR="00517157" w:rsidRPr="00AC4A2A" w:rsidRDefault="00517157" w:rsidP="00517157">
            <w:pPr>
              <w:tabs>
                <w:tab w:val="center" w:pos="2045"/>
                <w:tab w:val="right" w:pos="4090"/>
              </w:tabs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E0E45A1" w14:textId="77777777" w:rsidTr="005B6D2D">
        <w:trPr>
          <w:trHeight w:val="597"/>
        </w:trPr>
        <w:tc>
          <w:tcPr>
            <w:tcW w:w="1271" w:type="dxa"/>
            <w:shd w:val="clear" w:color="auto" w:fill="auto"/>
          </w:tcPr>
          <w:p w14:paraId="5F5D371F" w14:textId="4035055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7F3DB714" w14:textId="77777777" w:rsidR="00517157" w:rsidRDefault="00517157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Brianne Seplocha</w:t>
            </w:r>
            <w:r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, 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Instructional (3-5)</w:t>
            </w:r>
          </w:p>
          <w:p w14:paraId="161882CC" w14:textId="5AC19926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455E7A1E" w14:textId="6FE34636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547F989B" w14:textId="6BF205D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Nadia Zahner, parent</w:t>
            </w:r>
          </w:p>
        </w:tc>
      </w:tr>
      <w:tr w:rsidR="00517157" w:rsidRPr="00AC4A2A" w14:paraId="1D979F54" w14:textId="77777777" w:rsidTr="005B6D2D">
        <w:trPr>
          <w:trHeight w:val="608"/>
        </w:trPr>
        <w:tc>
          <w:tcPr>
            <w:tcW w:w="1271" w:type="dxa"/>
            <w:shd w:val="clear" w:color="auto" w:fill="auto"/>
          </w:tcPr>
          <w:p w14:paraId="44920ABA" w14:textId="4C00177D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31B26839" w14:textId="7DA576CB" w:rsidR="00517157" w:rsidRPr="00AC4A2A" w:rsidRDefault="00517157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erri Johnstone, S</w:t>
            </w:r>
            <w:r w:rsidRPr="00AC4A2A">
              <w:rPr>
                <w:rFonts w:ascii="Arial" w:hAnsi="Arial" w:cs="Arial"/>
                <w:bCs/>
                <w:iCs/>
                <w:sz w:val="24"/>
                <w:szCs w:val="24"/>
              </w:rPr>
              <w:t>upport staff representative</w:t>
            </w:r>
          </w:p>
        </w:tc>
        <w:tc>
          <w:tcPr>
            <w:tcW w:w="1272" w:type="dxa"/>
            <w:shd w:val="clear" w:color="auto" w:fill="auto"/>
          </w:tcPr>
          <w:p w14:paraId="245526B4" w14:textId="7B196BD0" w:rsidR="00517157" w:rsidRPr="002A1555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71BA929E" w14:textId="3ED5EB62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Chrissy Howard, parent</w:t>
            </w:r>
          </w:p>
        </w:tc>
      </w:tr>
      <w:tr w:rsidR="00517157" w:rsidRPr="00AC4A2A" w14:paraId="77863BB8" w14:textId="77777777" w:rsidTr="005B6D2D">
        <w:trPr>
          <w:trHeight w:val="673"/>
        </w:trPr>
        <w:tc>
          <w:tcPr>
            <w:tcW w:w="1271" w:type="dxa"/>
            <w:shd w:val="clear" w:color="auto" w:fill="auto"/>
          </w:tcPr>
          <w:p w14:paraId="5CC80A98" w14:textId="0AF5984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014B4216" w14:textId="4FCB45C0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  Jenny Palma, teacher (3-5)</w:t>
            </w:r>
          </w:p>
        </w:tc>
        <w:tc>
          <w:tcPr>
            <w:tcW w:w="1272" w:type="dxa"/>
            <w:shd w:val="clear" w:color="auto" w:fill="auto"/>
          </w:tcPr>
          <w:p w14:paraId="3F3309CD" w14:textId="09FE47E9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7293ACE9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Lenny </w:t>
            </w:r>
            <w:proofErr w:type="spell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Koschewitz</w:t>
            </w:r>
            <w:proofErr w:type="spell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, parent</w:t>
            </w:r>
          </w:p>
          <w:p w14:paraId="240BE613" w14:textId="0A3FD9EF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65C22FD" w14:textId="77777777" w:rsidTr="005B6D2D">
        <w:trPr>
          <w:trHeight w:val="709"/>
        </w:trPr>
        <w:tc>
          <w:tcPr>
            <w:tcW w:w="1271" w:type="dxa"/>
            <w:shd w:val="clear" w:color="auto" w:fill="auto"/>
          </w:tcPr>
          <w:p w14:paraId="4AF3B303" w14:textId="4036BA5F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16C0B80E" w14:textId="77777777" w:rsidR="00517157" w:rsidRDefault="00517157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   Joe Ehle</w:t>
            </w:r>
            <w:r w:rsidR="00540267">
              <w:rPr>
                <w:rFonts w:ascii="Arial" w:hAnsi="Arial" w:cs="Arial"/>
                <w:bCs/>
                <w:iCs/>
                <w:sz w:val="24"/>
                <w:szCs w:val="24"/>
              </w:rPr>
              <w:t>r</w:t>
            </w: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, parent</w:t>
            </w:r>
          </w:p>
          <w:p w14:paraId="02274CD1" w14:textId="25BFADBF" w:rsidR="00335FA8" w:rsidRPr="00AC4A2A" w:rsidRDefault="00335FA8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(</w:t>
            </w:r>
            <w:proofErr w:type="gram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via</w:t>
            </w:r>
            <w:proofErr w:type="gram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Microsoft Teams)</w:t>
            </w:r>
          </w:p>
        </w:tc>
        <w:tc>
          <w:tcPr>
            <w:tcW w:w="1272" w:type="dxa"/>
            <w:shd w:val="clear" w:color="auto" w:fill="auto"/>
          </w:tcPr>
          <w:p w14:paraId="38BA8F6B" w14:textId="11F5FE40" w:rsidR="00517157" w:rsidRPr="00C630B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4B6ED7C1" w14:textId="0DBFCBB1" w:rsidR="00AF03FB" w:rsidRDefault="00AF03FB" w:rsidP="008E6F48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  <w:p w14:paraId="681CDD21" w14:textId="093B5200" w:rsidR="00335FA8" w:rsidRPr="00AC4A2A" w:rsidRDefault="00335FA8" w:rsidP="00517157">
            <w:pPr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5A278436" w14:textId="77777777" w:rsidTr="005B6D2D">
        <w:trPr>
          <w:trHeight w:val="502"/>
        </w:trPr>
        <w:tc>
          <w:tcPr>
            <w:tcW w:w="1271" w:type="dxa"/>
            <w:shd w:val="clear" w:color="auto" w:fill="auto"/>
          </w:tcPr>
          <w:p w14:paraId="73ADF35B" w14:textId="3C7AADBF" w:rsidR="00517157" w:rsidRPr="00AC4A2A" w:rsidRDefault="00335FA8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1FE9FEE3" w14:textId="77777777" w:rsidR="00517157" w:rsidRDefault="00517157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Rose Morisseau-Moise, parent</w:t>
            </w:r>
          </w:p>
          <w:p w14:paraId="735DF174" w14:textId="6EE40402" w:rsidR="00335FA8" w:rsidRPr="00AC4A2A" w:rsidRDefault="00335FA8" w:rsidP="00517157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      (</w:t>
            </w:r>
            <w:proofErr w:type="gramStart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>via</w:t>
            </w:r>
            <w:proofErr w:type="gramEnd"/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Microsoft Teams)</w:t>
            </w:r>
          </w:p>
        </w:tc>
        <w:tc>
          <w:tcPr>
            <w:tcW w:w="1272" w:type="dxa"/>
            <w:shd w:val="clear" w:color="auto" w:fill="auto"/>
          </w:tcPr>
          <w:p w14:paraId="7604D1AB" w14:textId="498E1EA7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31EC87EE" w14:textId="4E6C1E58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796F7D22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3907E1C9" w14:textId="1CB15EE3" w:rsidR="00517157" w:rsidRPr="00AC4A2A" w:rsidRDefault="009B65E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7E6DB182" w14:textId="43C963E2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Lauren Miranda (K-2)</w:t>
            </w:r>
          </w:p>
        </w:tc>
        <w:tc>
          <w:tcPr>
            <w:tcW w:w="1272" w:type="dxa"/>
            <w:shd w:val="clear" w:color="auto" w:fill="auto"/>
          </w:tcPr>
          <w:p w14:paraId="513FD218" w14:textId="5596F51A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186BC4F4" w14:textId="08D0BFFE" w:rsidR="00517157" w:rsidRPr="00AC4A2A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22C18207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0E8364EC" w14:textId="3F0C4FE1" w:rsidR="00517157" w:rsidRDefault="00835EC2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</w:rPr>
              <w:t>x</w:t>
            </w:r>
          </w:p>
        </w:tc>
        <w:tc>
          <w:tcPr>
            <w:tcW w:w="4363" w:type="dxa"/>
            <w:shd w:val="clear" w:color="auto" w:fill="auto"/>
          </w:tcPr>
          <w:p w14:paraId="1BB3F8EF" w14:textId="12BA62D0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Patti Brown, Support staff representative</w:t>
            </w:r>
          </w:p>
          <w:p w14:paraId="136D718C" w14:textId="76473BA9" w:rsidR="00835EC2" w:rsidRDefault="00835EC2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  <w:p w14:paraId="61C369C7" w14:textId="4B191128" w:rsidR="00F97121" w:rsidRDefault="00F97121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20BDF267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32091D9B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3D822718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74A5FB4A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1EA6414B" w14:textId="5B5A2FCB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6B239403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4EF23904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517157" w:rsidRPr="00AC4A2A" w14:paraId="4C0827EF" w14:textId="77777777" w:rsidTr="005B6D2D">
        <w:trPr>
          <w:trHeight w:val="511"/>
        </w:trPr>
        <w:tc>
          <w:tcPr>
            <w:tcW w:w="1271" w:type="dxa"/>
            <w:shd w:val="clear" w:color="auto" w:fill="auto"/>
          </w:tcPr>
          <w:p w14:paraId="452298FD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63" w:type="dxa"/>
            <w:shd w:val="clear" w:color="auto" w:fill="auto"/>
          </w:tcPr>
          <w:p w14:paraId="5B53F082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  <w:tc>
          <w:tcPr>
            <w:tcW w:w="1272" w:type="dxa"/>
            <w:shd w:val="clear" w:color="auto" w:fill="auto"/>
          </w:tcPr>
          <w:p w14:paraId="3E3E99D2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i/>
                <w:sz w:val="24"/>
                <w:szCs w:val="24"/>
              </w:rPr>
            </w:pPr>
          </w:p>
        </w:tc>
        <w:tc>
          <w:tcPr>
            <w:tcW w:w="4306" w:type="dxa"/>
            <w:shd w:val="clear" w:color="auto" w:fill="auto"/>
          </w:tcPr>
          <w:p w14:paraId="029FEB07" w14:textId="77777777" w:rsidR="00517157" w:rsidRDefault="00517157" w:rsidP="0051715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</w:tbl>
    <w:p w14:paraId="1346F8BE" w14:textId="41038436" w:rsidR="00E578D1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>Microsoft TEAMS Virtual M</w:t>
      </w:r>
      <w:r w:rsidR="00D6324D">
        <w:rPr>
          <w:sz w:val="28"/>
          <w:szCs w:val="28"/>
        </w:rPr>
        <w:t>eeting and In Person</w:t>
      </w:r>
    </w:p>
    <w:p w14:paraId="0AD7B92E" w14:textId="40CC6680" w:rsidR="00E578D1" w:rsidRDefault="00E578D1" w:rsidP="00E578D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ecretary: </w:t>
      </w:r>
      <w:r w:rsidR="00D6324D">
        <w:rPr>
          <w:sz w:val="28"/>
          <w:szCs w:val="28"/>
        </w:rPr>
        <w:t>Kelly Yelvington</w:t>
      </w:r>
    </w:p>
    <w:p w14:paraId="21E360B0" w14:textId="2B0103F9" w:rsidR="005E6D8A" w:rsidRDefault="005E6D8A" w:rsidP="00E578D1">
      <w:pPr>
        <w:jc w:val="center"/>
        <w:rPr>
          <w:sz w:val="28"/>
          <w:szCs w:val="28"/>
        </w:rPr>
      </w:pPr>
    </w:p>
    <w:p w14:paraId="61023E99" w14:textId="1C5F7665" w:rsidR="005E6D8A" w:rsidRDefault="005E6D8A" w:rsidP="005E6D8A">
      <w:pPr>
        <w:rPr>
          <w:sz w:val="24"/>
          <w:szCs w:val="24"/>
        </w:rPr>
      </w:pPr>
      <w:r w:rsidRPr="005E6D8A">
        <w:rPr>
          <w:b/>
          <w:bCs/>
          <w:sz w:val="24"/>
          <w:szCs w:val="24"/>
          <w:u w:val="single"/>
        </w:rPr>
        <w:t>Welcome and call to order</w:t>
      </w:r>
      <w:r w:rsidRPr="005E6D8A">
        <w:rPr>
          <w:b/>
          <w:bCs/>
          <w:sz w:val="24"/>
          <w:szCs w:val="24"/>
        </w:rPr>
        <w:t>:</w:t>
      </w:r>
      <w:r w:rsidRPr="005E6D8A">
        <w:rPr>
          <w:sz w:val="24"/>
          <w:szCs w:val="24"/>
        </w:rPr>
        <w:t xml:space="preserve"> </w:t>
      </w:r>
      <w:r w:rsidR="00F027EF">
        <w:rPr>
          <w:sz w:val="24"/>
          <w:szCs w:val="24"/>
        </w:rPr>
        <w:t>Kel</w:t>
      </w:r>
      <w:r w:rsidR="00F87942">
        <w:rPr>
          <w:sz w:val="24"/>
          <w:szCs w:val="24"/>
        </w:rPr>
        <w:t>i</w:t>
      </w:r>
      <w:r w:rsidR="00F027EF">
        <w:rPr>
          <w:sz w:val="24"/>
          <w:szCs w:val="24"/>
        </w:rPr>
        <w:t xml:space="preserve"> Keyes</w:t>
      </w:r>
      <w:r w:rsidRPr="005E6D8A">
        <w:rPr>
          <w:sz w:val="24"/>
          <w:szCs w:val="24"/>
        </w:rPr>
        <w:t>, SAC Chair @</w:t>
      </w:r>
      <w:r w:rsidR="00C630B7">
        <w:rPr>
          <w:sz w:val="24"/>
          <w:szCs w:val="24"/>
        </w:rPr>
        <w:t xml:space="preserve">3:36 </w:t>
      </w:r>
      <w:r w:rsidRPr="005E6D8A">
        <w:rPr>
          <w:sz w:val="24"/>
          <w:szCs w:val="24"/>
        </w:rPr>
        <w:t>p</w:t>
      </w:r>
      <w:r w:rsidR="00880DDE">
        <w:rPr>
          <w:sz w:val="24"/>
          <w:szCs w:val="24"/>
        </w:rPr>
        <w:t>.</w:t>
      </w:r>
      <w:r w:rsidRPr="005E6D8A">
        <w:rPr>
          <w:sz w:val="24"/>
          <w:szCs w:val="24"/>
        </w:rPr>
        <w:t>m</w:t>
      </w:r>
      <w:r w:rsidR="00880DDE">
        <w:rPr>
          <w:sz w:val="24"/>
          <w:szCs w:val="24"/>
        </w:rPr>
        <w:t>.</w:t>
      </w:r>
    </w:p>
    <w:p w14:paraId="273BED79" w14:textId="2124FEDE" w:rsidR="00D86553" w:rsidRDefault="00D86553" w:rsidP="005E6D8A">
      <w:pPr>
        <w:rPr>
          <w:sz w:val="24"/>
          <w:szCs w:val="24"/>
        </w:rPr>
      </w:pPr>
    </w:p>
    <w:p w14:paraId="23525B93" w14:textId="298FD079" w:rsidR="00676477" w:rsidRDefault="00676477" w:rsidP="005E6D8A">
      <w:pPr>
        <w:rPr>
          <w:sz w:val="24"/>
          <w:szCs w:val="24"/>
        </w:rPr>
      </w:pPr>
    </w:p>
    <w:p w14:paraId="0D3D8308" w14:textId="77777777" w:rsidR="00676477" w:rsidRDefault="00676477" w:rsidP="005E6D8A">
      <w:pPr>
        <w:rPr>
          <w:sz w:val="24"/>
          <w:szCs w:val="24"/>
        </w:rPr>
      </w:pPr>
    </w:p>
    <w:p w14:paraId="6B1A1DA0" w14:textId="05C7B480" w:rsidR="00BA608C" w:rsidRPr="008B5CBA" w:rsidRDefault="00BA608C" w:rsidP="005E6D8A">
      <w:pPr>
        <w:rPr>
          <w:b/>
          <w:bCs/>
          <w:sz w:val="24"/>
          <w:szCs w:val="24"/>
          <w:u w:val="single"/>
        </w:rPr>
      </w:pPr>
      <w:r w:rsidRPr="00BA608C">
        <w:rPr>
          <w:b/>
          <w:bCs/>
          <w:sz w:val="24"/>
          <w:szCs w:val="24"/>
          <w:u w:val="single"/>
        </w:rPr>
        <w:t xml:space="preserve">Non-voting members in attendance:  </w:t>
      </w:r>
    </w:p>
    <w:p w14:paraId="32D09E31" w14:textId="6B78EA68" w:rsidR="00294F9B" w:rsidRDefault="006367C2" w:rsidP="005E6D8A">
      <w:pPr>
        <w:rPr>
          <w:bCs/>
          <w:iCs/>
          <w:sz w:val="24"/>
          <w:szCs w:val="24"/>
        </w:rPr>
      </w:pPr>
      <w:r w:rsidRPr="00C123F6">
        <w:rPr>
          <w:bCs/>
          <w:iCs/>
          <w:sz w:val="24"/>
          <w:szCs w:val="24"/>
        </w:rPr>
        <w:t>Julie Hughes</w:t>
      </w:r>
      <w:r w:rsidR="00C123F6">
        <w:rPr>
          <w:bCs/>
          <w:iCs/>
          <w:sz w:val="24"/>
          <w:szCs w:val="24"/>
        </w:rPr>
        <w:t>, School Secretary</w:t>
      </w:r>
      <w:r w:rsidR="008E6F48">
        <w:rPr>
          <w:bCs/>
          <w:iCs/>
          <w:sz w:val="24"/>
          <w:szCs w:val="24"/>
        </w:rPr>
        <w:t xml:space="preserve"> (via Microsoft Teams)</w:t>
      </w:r>
    </w:p>
    <w:p w14:paraId="18C58A6D" w14:textId="1EA64EC2" w:rsidR="00CE23C2" w:rsidRPr="00C123F6" w:rsidRDefault="00CE23C2" w:rsidP="005E6D8A">
      <w:pPr>
        <w:rPr>
          <w:sz w:val="24"/>
          <w:szCs w:val="24"/>
        </w:rPr>
      </w:pPr>
      <w:r>
        <w:rPr>
          <w:bCs/>
          <w:iCs/>
          <w:sz w:val="24"/>
          <w:szCs w:val="24"/>
        </w:rPr>
        <w:t>Shannon Higgins, Assistant Principal</w:t>
      </w:r>
    </w:p>
    <w:p w14:paraId="03A5B2E0" w14:textId="5DF0CDC9" w:rsidR="005347FF" w:rsidRDefault="002F5106" w:rsidP="005347FF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M</w:t>
      </w:r>
      <w:r w:rsidR="004B1920">
        <w:rPr>
          <w:b/>
          <w:bCs/>
          <w:sz w:val="24"/>
          <w:szCs w:val="24"/>
          <w:u w:val="single"/>
        </w:rPr>
        <w:t>eeting:</w:t>
      </w:r>
      <w:r w:rsidR="001C081D">
        <w:rPr>
          <w:b/>
          <w:bCs/>
          <w:sz w:val="24"/>
          <w:szCs w:val="24"/>
          <w:u w:val="single"/>
        </w:rPr>
        <w:t xml:space="preserve"> </w:t>
      </w:r>
      <w:r w:rsidR="001C081D">
        <w:rPr>
          <w:sz w:val="24"/>
          <w:szCs w:val="24"/>
        </w:rPr>
        <w:t xml:space="preserve">   </w:t>
      </w:r>
    </w:p>
    <w:p w14:paraId="3C39B33D" w14:textId="73E514B7" w:rsidR="00B832EA" w:rsidRDefault="00B832EA" w:rsidP="00B832EA">
      <w:pPr>
        <w:rPr>
          <w:sz w:val="24"/>
          <w:szCs w:val="24"/>
        </w:rPr>
      </w:pPr>
      <w:r>
        <w:rPr>
          <w:sz w:val="24"/>
          <w:szCs w:val="24"/>
        </w:rPr>
        <w:t xml:space="preserve">Time began at </w:t>
      </w:r>
      <w:r w:rsidR="008E5F5A">
        <w:rPr>
          <w:sz w:val="24"/>
          <w:szCs w:val="24"/>
        </w:rPr>
        <w:t>3:36</w:t>
      </w:r>
    </w:p>
    <w:p w14:paraId="6A68B963" w14:textId="1F4D1660" w:rsidR="00235431" w:rsidRDefault="00235431" w:rsidP="00B20228">
      <w:pPr>
        <w:rPr>
          <w:sz w:val="24"/>
          <w:szCs w:val="24"/>
        </w:rPr>
      </w:pPr>
      <w:r>
        <w:rPr>
          <w:sz w:val="24"/>
          <w:szCs w:val="24"/>
        </w:rPr>
        <w:t>Reviewed last month’s minutes</w:t>
      </w:r>
    </w:p>
    <w:p w14:paraId="475E2D8A" w14:textId="4000C460" w:rsidR="00C66821" w:rsidRDefault="00286F40" w:rsidP="00B20228">
      <w:pPr>
        <w:rPr>
          <w:sz w:val="24"/>
          <w:szCs w:val="24"/>
        </w:rPr>
      </w:pPr>
      <w:r>
        <w:rPr>
          <w:sz w:val="24"/>
          <w:szCs w:val="24"/>
        </w:rPr>
        <w:t>Motioned to approve</w:t>
      </w:r>
      <w:r w:rsidR="00235431">
        <w:rPr>
          <w:sz w:val="24"/>
          <w:szCs w:val="24"/>
        </w:rPr>
        <w:t xml:space="preserve"> notes</w:t>
      </w:r>
      <w:r>
        <w:rPr>
          <w:sz w:val="24"/>
          <w:szCs w:val="24"/>
        </w:rPr>
        <w:t xml:space="preserve"> –</w:t>
      </w:r>
      <w:r w:rsidR="00835EC2">
        <w:rPr>
          <w:sz w:val="24"/>
          <w:szCs w:val="24"/>
        </w:rPr>
        <w:t xml:space="preserve"> </w:t>
      </w:r>
      <w:r w:rsidR="008E5F5A">
        <w:rPr>
          <w:sz w:val="24"/>
          <w:szCs w:val="24"/>
        </w:rPr>
        <w:t>Kerry Johnstone</w:t>
      </w:r>
      <w:r w:rsidR="00657687">
        <w:rPr>
          <w:sz w:val="24"/>
          <w:szCs w:val="24"/>
        </w:rPr>
        <w:t>, 2</w:t>
      </w:r>
      <w:r w:rsidR="00657687" w:rsidRPr="00657687">
        <w:rPr>
          <w:sz w:val="24"/>
          <w:szCs w:val="24"/>
          <w:vertAlign w:val="superscript"/>
        </w:rPr>
        <w:t>nd</w:t>
      </w:r>
      <w:r w:rsidR="00657687">
        <w:rPr>
          <w:sz w:val="24"/>
          <w:szCs w:val="24"/>
        </w:rPr>
        <w:t xml:space="preserve"> –</w:t>
      </w:r>
      <w:r w:rsidR="00235431">
        <w:rPr>
          <w:sz w:val="24"/>
          <w:szCs w:val="24"/>
        </w:rPr>
        <w:t xml:space="preserve"> </w:t>
      </w:r>
      <w:r w:rsidR="00453EDF">
        <w:rPr>
          <w:sz w:val="24"/>
          <w:szCs w:val="24"/>
        </w:rPr>
        <w:t>Jenny Palma</w:t>
      </w:r>
    </w:p>
    <w:p w14:paraId="52C948C9" w14:textId="77777777" w:rsidR="00F30129" w:rsidRDefault="00F30129" w:rsidP="00F30129">
      <w:pPr>
        <w:rPr>
          <w:b/>
          <w:bCs/>
          <w:sz w:val="24"/>
          <w:szCs w:val="24"/>
          <w:u w:val="single"/>
        </w:rPr>
      </w:pPr>
    </w:p>
    <w:p w14:paraId="77027920" w14:textId="787A7894" w:rsidR="003B7AA8" w:rsidRDefault="00413A43" w:rsidP="003B7AA8">
      <w:pPr>
        <w:rPr>
          <w:b/>
          <w:bCs/>
          <w:sz w:val="24"/>
          <w:szCs w:val="24"/>
          <w:u w:val="single"/>
        </w:rPr>
      </w:pPr>
      <w:r w:rsidRPr="00BB0D0B">
        <w:rPr>
          <w:b/>
          <w:bCs/>
          <w:sz w:val="24"/>
          <w:szCs w:val="24"/>
          <w:u w:val="single"/>
        </w:rPr>
        <w:t>Mr. Morgan</w:t>
      </w:r>
      <w:r>
        <w:rPr>
          <w:b/>
          <w:bCs/>
          <w:sz w:val="24"/>
          <w:szCs w:val="24"/>
          <w:u w:val="single"/>
        </w:rPr>
        <w:t xml:space="preserve"> (Principal’s Report)</w:t>
      </w:r>
    </w:p>
    <w:p w14:paraId="0D70C094" w14:textId="44402284" w:rsidR="00C660D6" w:rsidRDefault="00C660D6" w:rsidP="003B7AA8">
      <w:pPr>
        <w:rPr>
          <w:sz w:val="24"/>
          <w:szCs w:val="24"/>
        </w:rPr>
      </w:pPr>
      <w:r w:rsidRPr="00C660D6">
        <w:rPr>
          <w:sz w:val="24"/>
          <w:szCs w:val="24"/>
        </w:rPr>
        <w:t xml:space="preserve">Next round of testing </w:t>
      </w:r>
      <w:r w:rsidR="00CE23C2">
        <w:rPr>
          <w:sz w:val="24"/>
          <w:szCs w:val="24"/>
        </w:rPr>
        <w:t xml:space="preserve">will happen </w:t>
      </w:r>
      <w:r w:rsidRPr="00C660D6">
        <w:rPr>
          <w:sz w:val="24"/>
          <w:szCs w:val="24"/>
        </w:rPr>
        <w:t>in December – used as progress monitoring</w:t>
      </w:r>
      <w:r w:rsidR="00CE23C2">
        <w:rPr>
          <w:sz w:val="24"/>
          <w:szCs w:val="24"/>
        </w:rPr>
        <w:t>, Mrs. Higgins – testing coordinator (ELA now, Math after break) emails will be sent out</w:t>
      </w:r>
    </w:p>
    <w:p w14:paraId="10181410" w14:textId="11D8E0FA" w:rsidR="00CE23C2" w:rsidRDefault="00CE23C2" w:rsidP="003B7AA8">
      <w:pPr>
        <w:rPr>
          <w:sz w:val="24"/>
          <w:szCs w:val="24"/>
        </w:rPr>
      </w:pPr>
      <w:r>
        <w:rPr>
          <w:sz w:val="24"/>
          <w:szCs w:val="24"/>
        </w:rPr>
        <w:t>Holiday carnival – coming up on December 9</w:t>
      </w:r>
      <w:r w:rsidRPr="00CE23C2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>, teachers and volunteers facilitating</w:t>
      </w:r>
    </w:p>
    <w:p w14:paraId="483B9BD4" w14:textId="77FFC966" w:rsidR="00CE23C2" w:rsidRPr="00C660D6" w:rsidRDefault="00CE23C2" w:rsidP="003B7AA8">
      <w:pPr>
        <w:rPr>
          <w:sz w:val="24"/>
          <w:szCs w:val="24"/>
        </w:rPr>
      </w:pPr>
      <w:r>
        <w:rPr>
          <w:sz w:val="24"/>
          <w:szCs w:val="24"/>
        </w:rPr>
        <w:t xml:space="preserve">November – keep up the academic pace, keep spirits high </w:t>
      </w:r>
    </w:p>
    <w:p w14:paraId="0E1EDC63" w14:textId="36EDC1AD" w:rsidR="004A79CE" w:rsidRPr="003B7AA8" w:rsidRDefault="004A79CE" w:rsidP="003B7AA8">
      <w:pPr>
        <w:rPr>
          <w:b/>
          <w:bCs/>
          <w:sz w:val="24"/>
          <w:szCs w:val="24"/>
          <w:u w:val="single"/>
        </w:rPr>
      </w:pPr>
    </w:p>
    <w:p w14:paraId="2D9A2F60" w14:textId="23C5C912" w:rsidR="005B63F4" w:rsidRDefault="005B63F4" w:rsidP="005B63F4">
      <w:pPr>
        <w:rPr>
          <w:sz w:val="24"/>
          <w:szCs w:val="24"/>
        </w:rPr>
      </w:pPr>
    </w:p>
    <w:p w14:paraId="41E26072" w14:textId="77777777" w:rsidR="009F51BF" w:rsidRDefault="009F51BF" w:rsidP="005B63F4">
      <w:pPr>
        <w:rPr>
          <w:b/>
          <w:bCs/>
          <w:sz w:val="24"/>
          <w:szCs w:val="24"/>
          <w:u w:val="single"/>
        </w:rPr>
      </w:pPr>
    </w:p>
    <w:p w14:paraId="4BAEFB09" w14:textId="77777777" w:rsidR="005B23C3" w:rsidRDefault="005B23C3" w:rsidP="005C5C18">
      <w:pPr>
        <w:rPr>
          <w:sz w:val="24"/>
          <w:szCs w:val="24"/>
          <w:vertAlign w:val="superscript"/>
        </w:rPr>
      </w:pPr>
    </w:p>
    <w:p w14:paraId="62121841" w14:textId="6EB698BA" w:rsidR="0045559F" w:rsidRDefault="0045559F" w:rsidP="005C5C18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SAC Requests:</w:t>
      </w:r>
    </w:p>
    <w:p w14:paraId="600AB101" w14:textId="2390D998" w:rsidR="00AA3635" w:rsidRPr="0045559F" w:rsidRDefault="00785CC6" w:rsidP="005C5C18">
      <w:pPr>
        <w:rPr>
          <w:sz w:val="24"/>
          <w:szCs w:val="24"/>
        </w:rPr>
      </w:pPr>
      <w:r>
        <w:rPr>
          <w:sz w:val="24"/>
          <w:szCs w:val="24"/>
        </w:rPr>
        <w:t>Pending, next meeting should have some to review</w:t>
      </w:r>
    </w:p>
    <w:p w14:paraId="2576643E" w14:textId="186C2838" w:rsidR="00C642B6" w:rsidRDefault="00C642B6" w:rsidP="005C5C18">
      <w:pPr>
        <w:rPr>
          <w:sz w:val="24"/>
          <w:szCs w:val="24"/>
        </w:rPr>
      </w:pPr>
    </w:p>
    <w:p w14:paraId="084FAFDC" w14:textId="3EEE9EF3" w:rsidR="00302329" w:rsidRDefault="00302329" w:rsidP="005C5C18">
      <w:pPr>
        <w:rPr>
          <w:b/>
          <w:bCs/>
          <w:sz w:val="24"/>
          <w:szCs w:val="24"/>
          <w:u w:val="single"/>
        </w:rPr>
      </w:pPr>
      <w:r w:rsidRPr="00302329">
        <w:rPr>
          <w:b/>
          <w:bCs/>
          <w:sz w:val="24"/>
          <w:szCs w:val="24"/>
          <w:u w:val="single"/>
        </w:rPr>
        <w:t>PTA Updates:</w:t>
      </w:r>
    </w:p>
    <w:p w14:paraId="2E443B99" w14:textId="06F85099" w:rsidR="00CA1DDF" w:rsidRDefault="008E5F5A" w:rsidP="00B20228">
      <w:pPr>
        <w:rPr>
          <w:sz w:val="24"/>
          <w:szCs w:val="24"/>
        </w:rPr>
      </w:pPr>
      <w:r>
        <w:rPr>
          <w:sz w:val="24"/>
          <w:szCs w:val="24"/>
        </w:rPr>
        <w:t>Christy Howard – notes read by Keli Keyes</w:t>
      </w:r>
    </w:p>
    <w:p w14:paraId="7F38AFC8" w14:textId="24A59401" w:rsidR="00785CC6" w:rsidRPr="004C1FE3" w:rsidRDefault="00785CC6" w:rsidP="00B20228">
      <w:pPr>
        <w:rPr>
          <w:sz w:val="24"/>
          <w:szCs w:val="24"/>
        </w:rPr>
      </w:pPr>
      <w:r>
        <w:rPr>
          <w:sz w:val="24"/>
          <w:szCs w:val="24"/>
        </w:rPr>
        <w:t>Chick-fil-A dinner night a success, fall movie cancelled due to hurricane, holiday store – great start – runs through December 6</w:t>
      </w:r>
      <w:r w:rsidRPr="00785CC6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, Winter Holiday </w:t>
      </w:r>
      <w:r w:rsidR="00C65771">
        <w:rPr>
          <w:sz w:val="24"/>
          <w:szCs w:val="24"/>
        </w:rPr>
        <w:t>c</w:t>
      </w:r>
      <w:r>
        <w:rPr>
          <w:sz w:val="24"/>
          <w:szCs w:val="24"/>
        </w:rPr>
        <w:t>arnival and book fair access on December 9th</w:t>
      </w:r>
    </w:p>
    <w:p w14:paraId="0A098D82" w14:textId="7ECE1062" w:rsidR="009A076C" w:rsidRDefault="009910C8" w:rsidP="00B20228">
      <w:pPr>
        <w:rPr>
          <w:b/>
          <w:bCs/>
          <w:sz w:val="24"/>
          <w:szCs w:val="24"/>
          <w:u w:val="single"/>
        </w:rPr>
      </w:pPr>
      <w:r w:rsidRPr="009910C8">
        <w:rPr>
          <w:b/>
          <w:bCs/>
          <w:sz w:val="24"/>
          <w:szCs w:val="24"/>
          <w:u w:val="single"/>
        </w:rPr>
        <w:t>Good of Group:</w:t>
      </w:r>
    </w:p>
    <w:p w14:paraId="20D31668" w14:textId="2952D286" w:rsidR="008B6C52" w:rsidRDefault="008B6C52" w:rsidP="00075AC8">
      <w:pPr>
        <w:rPr>
          <w:sz w:val="24"/>
          <w:szCs w:val="24"/>
        </w:rPr>
      </w:pPr>
      <w:r>
        <w:rPr>
          <w:sz w:val="24"/>
          <w:szCs w:val="24"/>
        </w:rPr>
        <w:t xml:space="preserve">Next meeting </w:t>
      </w:r>
      <w:r w:rsidR="00CC51E3">
        <w:rPr>
          <w:sz w:val="24"/>
          <w:szCs w:val="24"/>
        </w:rPr>
        <w:t xml:space="preserve">on </w:t>
      </w:r>
      <w:r w:rsidR="004E770A">
        <w:rPr>
          <w:sz w:val="24"/>
          <w:szCs w:val="24"/>
        </w:rPr>
        <w:t>January 30</w:t>
      </w:r>
      <w:r w:rsidR="004E770A" w:rsidRPr="004E770A">
        <w:rPr>
          <w:sz w:val="24"/>
          <w:szCs w:val="24"/>
          <w:vertAlign w:val="superscript"/>
        </w:rPr>
        <w:t>th</w:t>
      </w:r>
      <w:r w:rsidR="004E770A">
        <w:rPr>
          <w:sz w:val="24"/>
          <w:szCs w:val="24"/>
        </w:rPr>
        <w:t>, 2023</w:t>
      </w:r>
      <w:r w:rsidR="008A13D4">
        <w:rPr>
          <w:sz w:val="24"/>
          <w:szCs w:val="24"/>
        </w:rPr>
        <w:t xml:space="preserve"> @ 3:</w:t>
      </w:r>
      <w:r w:rsidR="00F750D5">
        <w:rPr>
          <w:sz w:val="24"/>
          <w:szCs w:val="24"/>
        </w:rPr>
        <w:t>30</w:t>
      </w:r>
      <w:r w:rsidR="008A13D4">
        <w:rPr>
          <w:sz w:val="24"/>
          <w:szCs w:val="24"/>
        </w:rPr>
        <w:t>p.m.</w:t>
      </w:r>
    </w:p>
    <w:p w14:paraId="585A71F8" w14:textId="77777777" w:rsidR="008B6C52" w:rsidRDefault="008B6C52" w:rsidP="005E6D8A">
      <w:pPr>
        <w:rPr>
          <w:sz w:val="24"/>
          <w:szCs w:val="24"/>
        </w:rPr>
      </w:pPr>
    </w:p>
    <w:p w14:paraId="3793AD49" w14:textId="02FE92F5" w:rsidR="004B1920" w:rsidRDefault="00A16B19" w:rsidP="005E6D8A">
      <w:pPr>
        <w:rPr>
          <w:sz w:val="24"/>
          <w:szCs w:val="24"/>
        </w:rPr>
      </w:pPr>
      <w:r>
        <w:rPr>
          <w:sz w:val="24"/>
          <w:szCs w:val="24"/>
        </w:rPr>
        <w:t>Meeting was adjourned</w:t>
      </w:r>
      <w:r w:rsidR="00234FB1">
        <w:rPr>
          <w:sz w:val="24"/>
          <w:szCs w:val="24"/>
        </w:rPr>
        <w:t xml:space="preserve"> at </w:t>
      </w:r>
      <w:r w:rsidR="00DC1653">
        <w:rPr>
          <w:sz w:val="24"/>
          <w:szCs w:val="24"/>
        </w:rPr>
        <w:t>3:</w:t>
      </w:r>
      <w:r w:rsidR="00F750D5">
        <w:rPr>
          <w:sz w:val="24"/>
          <w:szCs w:val="24"/>
        </w:rPr>
        <w:t>46</w:t>
      </w:r>
      <w:r w:rsidR="00751D58">
        <w:rPr>
          <w:sz w:val="24"/>
          <w:szCs w:val="24"/>
        </w:rPr>
        <w:t xml:space="preserve"> p.m.</w:t>
      </w:r>
    </w:p>
    <w:p w14:paraId="35112216" w14:textId="42BAA010" w:rsidR="008B6C52" w:rsidRDefault="008B6C52" w:rsidP="00751D58">
      <w:pPr>
        <w:tabs>
          <w:tab w:val="left" w:pos="3030"/>
        </w:tabs>
        <w:rPr>
          <w:sz w:val="24"/>
          <w:szCs w:val="24"/>
        </w:rPr>
      </w:pPr>
      <w:r>
        <w:rPr>
          <w:sz w:val="24"/>
          <w:szCs w:val="24"/>
        </w:rPr>
        <w:t xml:space="preserve">Motion to adjourn </w:t>
      </w:r>
      <w:r w:rsidR="00751D58">
        <w:rPr>
          <w:sz w:val="24"/>
          <w:szCs w:val="24"/>
        </w:rPr>
        <w:t xml:space="preserve">Jenny Palma, </w:t>
      </w:r>
      <w:r w:rsidR="00C72841">
        <w:rPr>
          <w:sz w:val="24"/>
          <w:szCs w:val="24"/>
        </w:rPr>
        <w:t>2nd</w:t>
      </w:r>
      <w:r w:rsidR="00751D58">
        <w:rPr>
          <w:sz w:val="24"/>
          <w:szCs w:val="24"/>
        </w:rPr>
        <w:t xml:space="preserve"> by Lauren Miranda</w:t>
      </w:r>
    </w:p>
    <w:p w14:paraId="49052F4C" w14:textId="66F4511F" w:rsidR="00BB0D0B" w:rsidRDefault="00BB0D0B" w:rsidP="005E6D8A">
      <w:pPr>
        <w:rPr>
          <w:sz w:val="24"/>
          <w:szCs w:val="24"/>
        </w:rPr>
      </w:pPr>
    </w:p>
    <w:sectPr w:rsidR="00BB0D0B" w:rsidSect="00EB7776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DQ0tjAzNDE3tTRT0lEKTi0uzszPAykwqQUATKCJ3CwAAAA="/>
  </w:docVars>
  <w:rsids>
    <w:rsidRoot w:val="00195B27"/>
    <w:rsid w:val="000008C2"/>
    <w:rsid w:val="00017EDA"/>
    <w:rsid w:val="000257F5"/>
    <w:rsid w:val="0003140E"/>
    <w:rsid w:val="00031816"/>
    <w:rsid w:val="00034862"/>
    <w:rsid w:val="00036DA8"/>
    <w:rsid w:val="00037098"/>
    <w:rsid w:val="00050AAD"/>
    <w:rsid w:val="000713AF"/>
    <w:rsid w:val="00075AC8"/>
    <w:rsid w:val="00086554"/>
    <w:rsid w:val="000E0102"/>
    <w:rsid w:val="000E1C81"/>
    <w:rsid w:val="000E28B5"/>
    <w:rsid w:val="00101298"/>
    <w:rsid w:val="00106C33"/>
    <w:rsid w:val="00154609"/>
    <w:rsid w:val="001825ED"/>
    <w:rsid w:val="00187CB0"/>
    <w:rsid w:val="00193B4D"/>
    <w:rsid w:val="00195B27"/>
    <w:rsid w:val="00197D11"/>
    <w:rsid w:val="001A0F91"/>
    <w:rsid w:val="001A27A6"/>
    <w:rsid w:val="001B0D58"/>
    <w:rsid w:val="001C081D"/>
    <w:rsid w:val="001C514A"/>
    <w:rsid w:val="001D6F92"/>
    <w:rsid w:val="001E4E96"/>
    <w:rsid w:val="001E4F81"/>
    <w:rsid w:val="001E5DF3"/>
    <w:rsid w:val="001E74B6"/>
    <w:rsid w:val="001F6D7F"/>
    <w:rsid w:val="00204AFC"/>
    <w:rsid w:val="00215F0F"/>
    <w:rsid w:val="002247BB"/>
    <w:rsid w:val="0022488E"/>
    <w:rsid w:val="00224A11"/>
    <w:rsid w:val="00226D12"/>
    <w:rsid w:val="0022761F"/>
    <w:rsid w:val="002300B2"/>
    <w:rsid w:val="00234FB1"/>
    <w:rsid w:val="00235431"/>
    <w:rsid w:val="00237C41"/>
    <w:rsid w:val="00245E65"/>
    <w:rsid w:val="0025458B"/>
    <w:rsid w:val="0026701D"/>
    <w:rsid w:val="002707DC"/>
    <w:rsid w:val="00286F40"/>
    <w:rsid w:val="00294F9B"/>
    <w:rsid w:val="002A1555"/>
    <w:rsid w:val="002A6903"/>
    <w:rsid w:val="002A7370"/>
    <w:rsid w:val="002C6A73"/>
    <w:rsid w:val="002E2FDF"/>
    <w:rsid w:val="002E4802"/>
    <w:rsid w:val="002E588E"/>
    <w:rsid w:val="002E5909"/>
    <w:rsid w:val="002F5106"/>
    <w:rsid w:val="00302329"/>
    <w:rsid w:val="00303996"/>
    <w:rsid w:val="00314804"/>
    <w:rsid w:val="00325129"/>
    <w:rsid w:val="003305F6"/>
    <w:rsid w:val="003308CC"/>
    <w:rsid w:val="00335FA8"/>
    <w:rsid w:val="003376FC"/>
    <w:rsid w:val="00343E8C"/>
    <w:rsid w:val="00372146"/>
    <w:rsid w:val="00382FC5"/>
    <w:rsid w:val="00383B36"/>
    <w:rsid w:val="00384FB6"/>
    <w:rsid w:val="00394478"/>
    <w:rsid w:val="003A553F"/>
    <w:rsid w:val="003B28A1"/>
    <w:rsid w:val="003B2A16"/>
    <w:rsid w:val="003B3BC3"/>
    <w:rsid w:val="003B5321"/>
    <w:rsid w:val="003B64A0"/>
    <w:rsid w:val="003B738E"/>
    <w:rsid w:val="003B7AA8"/>
    <w:rsid w:val="003B7D85"/>
    <w:rsid w:val="003E0F4F"/>
    <w:rsid w:val="00402E19"/>
    <w:rsid w:val="00407B87"/>
    <w:rsid w:val="00413890"/>
    <w:rsid w:val="004139AA"/>
    <w:rsid w:val="00413A43"/>
    <w:rsid w:val="00416745"/>
    <w:rsid w:val="00433EB8"/>
    <w:rsid w:val="00443416"/>
    <w:rsid w:val="0044440D"/>
    <w:rsid w:val="00451C61"/>
    <w:rsid w:val="00453EDF"/>
    <w:rsid w:val="0045559F"/>
    <w:rsid w:val="00470050"/>
    <w:rsid w:val="0047582A"/>
    <w:rsid w:val="004812C6"/>
    <w:rsid w:val="00485D76"/>
    <w:rsid w:val="004964EF"/>
    <w:rsid w:val="00497C62"/>
    <w:rsid w:val="004A16B0"/>
    <w:rsid w:val="004A79CE"/>
    <w:rsid w:val="004B1920"/>
    <w:rsid w:val="004C1FE3"/>
    <w:rsid w:val="004C268D"/>
    <w:rsid w:val="004C6301"/>
    <w:rsid w:val="004E39D5"/>
    <w:rsid w:val="004E5722"/>
    <w:rsid w:val="004E62CC"/>
    <w:rsid w:val="004E725A"/>
    <w:rsid w:val="004E770A"/>
    <w:rsid w:val="004F11CF"/>
    <w:rsid w:val="004F1897"/>
    <w:rsid w:val="004F2809"/>
    <w:rsid w:val="004F5A23"/>
    <w:rsid w:val="0050038D"/>
    <w:rsid w:val="005033C4"/>
    <w:rsid w:val="00513298"/>
    <w:rsid w:val="00517157"/>
    <w:rsid w:val="00527545"/>
    <w:rsid w:val="005347FF"/>
    <w:rsid w:val="00540267"/>
    <w:rsid w:val="00555698"/>
    <w:rsid w:val="0056487F"/>
    <w:rsid w:val="00572C2B"/>
    <w:rsid w:val="00574C14"/>
    <w:rsid w:val="005751DF"/>
    <w:rsid w:val="0059201A"/>
    <w:rsid w:val="00596230"/>
    <w:rsid w:val="005B23C3"/>
    <w:rsid w:val="005B63F4"/>
    <w:rsid w:val="005B6D2D"/>
    <w:rsid w:val="005C158A"/>
    <w:rsid w:val="005C5C18"/>
    <w:rsid w:val="005D35BB"/>
    <w:rsid w:val="005E2CD3"/>
    <w:rsid w:val="005E6D8A"/>
    <w:rsid w:val="006061B8"/>
    <w:rsid w:val="006176CB"/>
    <w:rsid w:val="0062189D"/>
    <w:rsid w:val="00625384"/>
    <w:rsid w:val="006270B7"/>
    <w:rsid w:val="006367C2"/>
    <w:rsid w:val="00657687"/>
    <w:rsid w:val="00673C19"/>
    <w:rsid w:val="00676477"/>
    <w:rsid w:val="00680599"/>
    <w:rsid w:val="006A6332"/>
    <w:rsid w:val="006B6FD4"/>
    <w:rsid w:val="006C255A"/>
    <w:rsid w:val="006C3E2A"/>
    <w:rsid w:val="006D4753"/>
    <w:rsid w:val="006E792A"/>
    <w:rsid w:val="006F25F8"/>
    <w:rsid w:val="00702E9B"/>
    <w:rsid w:val="00740677"/>
    <w:rsid w:val="00741BF0"/>
    <w:rsid w:val="00751D58"/>
    <w:rsid w:val="0076367B"/>
    <w:rsid w:val="00773F07"/>
    <w:rsid w:val="0077404D"/>
    <w:rsid w:val="00780C2A"/>
    <w:rsid w:val="00783843"/>
    <w:rsid w:val="00785267"/>
    <w:rsid w:val="00785CC6"/>
    <w:rsid w:val="00791BFC"/>
    <w:rsid w:val="007936FE"/>
    <w:rsid w:val="00793CAB"/>
    <w:rsid w:val="007B2B19"/>
    <w:rsid w:val="007B41F5"/>
    <w:rsid w:val="007C1DBB"/>
    <w:rsid w:val="007C365E"/>
    <w:rsid w:val="007C548D"/>
    <w:rsid w:val="007D67DE"/>
    <w:rsid w:val="007E5B46"/>
    <w:rsid w:val="007F050B"/>
    <w:rsid w:val="007F329B"/>
    <w:rsid w:val="007F44AA"/>
    <w:rsid w:val="007F5EDE"/>
    <w:rsid w:val="00810715"/>
    <w:rsid w:val="00816CDD"/>
    <w:rsid w:val="008310B0"/>
    <w:rsid w:val="00834661"/>
    <w:rsid w:val="00835EC2"/>
    <w:rsid w:val="0084159B"/>
    <w:rsid w:val="00847E1F"/>
    <w:rsid w:val="00851CC9"/>
    <w:rsid w:val="00852B0A"/>
    <w:rsid w:val="00862486"/>
    <w:rsid w:val="0087047B"/>
    <w:rsid w:val="00872852"/>
    <w:rsid w:val="00880DDE"/>
    <w:rsid w:val="008A13D4"/>
    <w:rsid w:val="008B37E3"/>
    <w:rsid w:val="008B55C2"/>
    <w:rsid w:val="008B5CBA"/>
    <w:rsid w:val="008B6C52"/>
    <w:rsid w:val="008C0A01"/>
    <w:rsid w:val="008C4E2C"/>
    <w:rsid w:val="008C7B9B"/>
    <w:rsid w:val="008E5F5A"/>
    <w:rsid w:val="008E6F48"/>
    <w:rsid w:val="008F0EA3"/>
    <w:rsid w:val="00905879"/>
    <w:rsid w:val="00906794"/>
    <w:rsid w:val="00911D9B"/>
    <w:rsid w:val="0092348C"/>
    <w:rsid w:val="00942152"/>
    <w:rsid w:val="009425B8"/>
    <w:rsid w:val="009450E4"/>
    <w:rsid w:val="00953537"/>
    <w:rsid w:val="00963B48"/>
    <w:rsid w:val="00964CDD"/>
    <w:rsid w:val="0098215A"/>
    <w:rsid w:val="00987B29"/>
    <w:rsid w:val="009910C8"/>
    <w:rsid w:val="009A076C"/>
    <w:rsid w:val="009A20EF"/>
    <w:rsid w:val="009A5FAF"/>
    <w:rsid w:val="009A7E98"/>
    <w:rsid w:val="009B65E7"/>
    <w:rsid w:val="009B78AF"/>
    <w:rsid w:val="009C01ED"/>
    <w:rsid w:val="009C3057"/>
    <w:rsid w:val="009D5EC2"/>
    <w:rsid w:val="009E3184"/>
    <w:rsid w:val="009E705E"/>
    <w:rsid w:val="009E78B5"/>
    <w:rsid w:val="009F51BF"/>
    <w:rsid w:val="009F5E0F"/>
    <w:rsid w:val="009F5F31"/>
    <w:rsid w:val="00A14D0B"/>
    <w:rsid w:val="00A16B19"/>
    <w:rsid w:val="00A21CB7"/>
    <w:rsid w:val="00A639E8"/>
    <w:rsid w:val="00A66B83"/>
    <w:rsid w:val="00A80951"/>
    <w:rsid w:val="00A82A2A"/>
    <w:rsid w:val="00A872A7"/>
    <w:rsid w:val="00AA3635"/>
    <w:rsid w:val="00AC35E8"/>
    <w:rsid w:val="00AC67D8"/>
    <w:rsid w:val="00AE58CF"/>
    <w:rsid w:val="00AF03FB"/>
    <w:rsid w:val="00AF464E"/>
    <w:rsid w:val="00B1095B"/>
    <w:rsid w:val="00B15F26"/>
    <w:rsid w:val="00B177FC"/>
    <w:rsid w:val="00B20228"/>
    <w:rsid w:val="00B27BC4"/>
    <w:rsid w:val="00B27C76"/>
    <w:rsid w:val="00B34892"/>
    <w:rsid w:val="00B41704"/>
    <w:rsid w:val="00B42389"/>
    <w:rsid w:val="00B4761C"/>
    <w:rsid w:val="00B7025D"/>
    <w:rsid w:val="00B71D9F"/>
    <w:rsid w:val="00B7438D"/>
    <w:rsid w:val="00B832EA"/>
    <w:rsid w:val="00B857D2"/>
    <w:rsid w:val="00B86F33"/>
    <w:rsid w:val="00B93237"/>
    <w:rsid w:val="00B9393C"/>
    <w:rsid w:val="00B942F6"/>
    <w:rsid w:val="00BA2385"/>
    <w:rsid w:val="00BA608C"/>
    <w:rsid w:val="00BB050E"/>
    <w:rsid w:val="00BB0D0B"/>
    <w:rsid w:val="00BB523E"/>
    <w:rsid w:val="00BC4F5E"/>
    <w:rsid w:val="00BC5B06"/>
    <w:rsid w:val="00BD6F0F"/>
    <w:rsid w:val="00BE03D3"/>
    <w:rsid w:val="00BF33C3"/>
    <w:rsid w:val="00BF5607"/>
    <w:rsid w:val="00C123F6"/>
    <w:rsid w:val="00C1415A"/>
    <w:rsid w:val="00C52330"/>
    <w:rsid w:val="00C5322D"/>
    <w:rsid w:val="00C56C09"/>
    <w:rsid w:val="00C630B7"/>
    <w:rsid w:val="00C642B6"/>
    <w:rsid w:val="00C6522E"/>
    <w:rsid w:val="00C65771"/>
    <w:rsid w:val="00C660D6"/>
    <w:rsid w:val="00C66821"/>
    <w:rsid w:val="00C72841"/>
    <w:rsid w:val="00CA1DDF"/>
    <w:rsid w:val="00CB3214"/>
    <w:rsid w:val="00CB3C40"/>
    <w:rsid w:val="00CC51E3"/>
    <w:rsid w:val="00CC7164"/>
    <w:rsid w:val="00CE23C2"/>
    <w:rsid w:val="00CE5A26"/>
    <w:rsid w:val="00CE7802"/>
    <w:rsid w:val="00CF0BAE"/>
    <w:rsid w:val="00D006EB"/>
    <w:rsid w:val="00D22C19"/>
    <w:rsid w:val="00D33DC2"/>
    <w:rsid w:val="00D6324D"/>
    <w:rsid w:val="00D85C85"/>
    <w:rsid w:val="00D86553"/>
    <w:rsid w:val="00D97F54"/>
    <w:rsid w:val="00DC0EF0"/>
    <w:rsid w:val="00DC1653"/>
    <w:rsid w:val="00DC5A90"/>
    <w:rsid w:val="00DD02BE"/>
    <w:rsid w:val="00DE05CA"/>
    <w:rsid w:val="00DE6952"/>
    <w:rsid w:val="00DF272B"/>
    <w:rsid w:val="00E00809"/>
    <w:rsid w:val="00E121F5"/>
    <w:rsid w:val="00E21CC9"/>
    <w:rsid w:val="00E22AAF"/>
    <w:rsid w:val="00E34571"/>
    <w:rsid w:val="00E4082A"/>
    <w:rsid w:val="00E50DF6"/>
    <w:rsid w:val="00E548BB"/>
    <w:rsid w:val="00E578D1"/>
    <w:rsid w:val="00E73C49"/>
    <w:rsid w:val="00E76E1F"/>
    <w:rsid w:val="00E85556"/>
    <w:rsid w:val="00EA3CFB"/>
    <w:rsid w:val="00EB7776"/>
    <w:rsid w:val="00EC2C4C"/>
    <w:rsid w:val="00ED03A9"/>
    <w:rsid w:val="00ED2D1A"/>
    <w:rsid w:val="00ED4869"/>
    <w:rsid w:val="00ED7480"/>
    <w:rsid w:val="00EE0846"/>
    <w:rsid w:val="00EE3B8C"/>
    <w:rsid w:val="00F01985"/>
    <w:rsid w:val="00F027EF"/>
    <w:rsid w:val="00F1074F"/>
    <w:rsid w:val="00F11D46"/>
    <w:rsid w:val="00F30129"/>
    <w:rsid w:val="00F33EA2"/>
    <w:rsid w:val="00F40ED1"/>
    <w:rsid w:val="00F45CFB"/>
    <w:rsid w:val="00F560B6"/>
    <w:rsid w:val="00F61837"/>
    <w:rsid w:val="00F61F2C"/>
    <w:rsid w:val="00F645FB"/>
    <w:rsid w:val="00F73BB5"/>
    <w:rsid w:val="00F750D5"/>
    <w:rsid w:val="00F87942"/>
    <w:rsid w:val="00F97121"/>
    <w:rsid w:val="00FA105A"/>
    <w:rsid w:val="00FB41A7"/>
    <w:rsid w:val="00FB7326"/>
    <w:rsid w:val="00FC5EC5"/>
    <w:rsid w:val="00FF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18A41"/>
  <w15:chartTrackingRefBased/>
  <w15:docId w15:val="{E119EE1E-B320-4C6A-8EC5-4D8616908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B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71D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1D9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1D9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D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D9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1137100CD95A4D9196F6AD0FF9623C" ma:contentTypeVersion="15" ma:contentTypeDescription="Create a new document." ma:contentTypeScope="" ma:versionID="2d142e0b04a3ebf9db9458bb006b8429">
  <xsd:schema xmlns:xsd="http://www.w3.org/2001/XMLSchema" xmlns:xs="http://www.w3.org/2001/XMLSchema" xmlns:p="http://schemas.microsoft.com/office/2006/metadata/properties" xmlns:ns1="http://schemas.microsoft.com/sharepoint/v3" xmlns:ns3="b48ca8aa-f6c8-42a7-9ff2-be6f4ca0c63a" xmlns:ns4="cd45263b-31a6-4e00-bc8e-6dc5bc33cb6d" targetNamespace="http://schemas.microsoft.com/office/2006/metadata/properties" ma:root="true" ma:fieldsID="1e14eca79f58e8054bc347a1c63570d1" ns1:_="" ns3:_="" ns4:_="">
    <xsd:import namespace="http://schemas.microsoft.com/sharepoint/v3"/>
    <xsd:import namespace="b48ca8aa-f6c8-42a7-9ff2-be6f4ca0c63a"/>
    <xsd:import namespace="cd45263b-31a6-4e00-bc8e-6dc5bc33cb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ca8aa-f6c8-42a7-9ff2-be6f4ca0c63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45263b-31a6-4e00-bc8e-6dc5bc33c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420A48-F985-42AB-9F56-D9673D89D31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CB19B1A-091A-4DF2-A599-51B3E47DA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8ca8aa-f6c8-42a7-9ff2-be6f4ca0c63a"/>
    <ds:schemaRef ds:uri="cd45263b-31a6-4e00-bc8e-6dc5bc33c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B97F5B-5D18-4004-8AA7-E555EE9EC4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24C8DF-4775-4BF4-AA82-DC72C5173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Sawruk</dc:creator>
  <cp:keywords/>
  <dc:description/>
  <cp:lastModifiedBy>Keli R. Keyes</cp:lastModifiedBy>
  <cp:revision>2</cp:revision>
  <cp:lastPrinted>2022-10-24T20:05:00Z</cp:lastPrinted>
  <dcterms:created xsi:type="dcterms:W3CDTF">2022-11-28T21:07:00Z</dcterms:created>
  <dcterms:modified xsi:type="dcterms:W3CDTF">2022-11-2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1137100CD95A4D9196F6AD0FF9623C</vt:lpwstr>
  </property>
</Properties>
</file>